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7606C" w14:textId="0FB59E2A" w:rsidR="00805CFA" w:rsidRPr="00805CFA" w:rsidRDefault="00805CFA" w:rsidP="005E1E03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</w:t>
      </w:r>
      <w:r w:rsidRPr="00805CFA">
        <w:rPr>
          <w:rFonts w:eastAsia="Times New Roman" w:cs="Calibri"/>
          <w:sz w:val="24"/>
          <w:szCs w:val="24"/>
          <w:lang w:val="en-NZ" w:eastAsia="en-NZ"/>
        </w:rPr>
        <w:t>able 1: Resource needs for our project  </w:t>
      </w:r>
    </w:p>
    <w:p w14:paraId="67B910B4" w14:textId="77777777" w:rsidR="001114E8" w:rsidRDefault="001114E8" w:rsidP="00805CFA"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val="en-NZ" w:eastAsia="en-NZ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9"/>
        <w:gridCol w:w="2789"/>
        <w:gridCol w:w="2790"/>
        <w:gridCol w:w="2790"/>
        <w:gridCol w:w="2790"/>
      </w:tblGrid>
      <w:tr w:rsidR="001114E8" w14:paraId="0B9ABD5C" w14:textId="77777777" w:rsidTr="001114E8">
        <w:tc>
          <w:tcPr>
            <w:tcW w:w="2789" w:type="dxa"/>
            <w:shd w:val="clear" w:color="auto" w:fill="DBE5F1" w:themeFill="accent1" w:themeFillTint="33"/>
          </w:tcPr>
          <w:p w14:paraId="3C97306B" w14:textId="5AFA3A6A" w:rsidR="003904B8" w:rsidRPr="001114E8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ask</w:t>
            </w:r>
            <w:r w:rsidR="003904B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Code</w:t>
            </w:r>
          </w:p>
        </w:tc>
        <w:tc>
          <w:tcPr>
            <w:tcW w:w="2789" w:type="dxa"/>
            <w:shd w:val="clear" w:color="auto" w:fill="DBE5F1" w:themeFill="accent1" w:themeFillTint="33"/>
          </w:tcPr>
          <w:p w14:paraId="0F2944B4" w14:textId="5EB345E7" w:rsidR="001114E8" w:rsidRPr="001114E8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Deliverable Description </w:t>
            </w:r>
          </w:p>
        </w:tc>
        <w:tc>
          <w:tcPr>
            <w:tcW w:w="2790" w:type="dxa"/>
            <w:shd w:val="clear" w:color="auto" w:fill="DBE5F1" w:themeFill="accent1" w:themeFillTint="33"/>
          </w:tcPr>
          <w:p w14:paraId="3D3D59F9" w14:textId="3CA5859C" w:rsidR="001114E8" w:rsidRPr="001114E8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Resource Name</w:t>
            </w:r>
          </w:p>
        </w:tc>
        <w:tc>
          <w:tcPr>
            <w:tcW w:w="2790" w:type="dxa"/>
            <w:shd w:val="clear" w:color="auto" w:fill="DBE5F1" w:themeFill="accent1" w:themeFillTint="33"/>
          </w:tcPr>
          <w:p w14:paraId="75B18237" w14:textId="27F9FF2D" w:rsidR="001114E8" w:rsidRPr="001114E8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Amount of </w:t>
            </w:r>
            <w:r w:rsidR="003904B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R</w:t>
            </w: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esource </w:t>
            </w:r>
            <w:r w:rsidR="003904B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R</w:t>
            </w: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equired </w:t>
            </w:r>
          </w:p>
        </w:tc>
        <w:tc>
          <w:tcPr>
            <w:tcW w:w="2790" w:type="dxa"/>
            <w:shd w:val="clear" w:color="auto" w:fill="DBE5F1" w:themeFill="accent1" w:themeFillTint="33"/>
          </w:tcPr>
          <w:p w14:paraId="35DD733D" w14:textId="1A237C09" w:rsidR="001114E8" w:rsidRPr="001114E8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1114E8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Cost</w:t>
            </w:r>
          </w:p>
        </w:tc>
      </w:tr>
      <w:tr w:rsidR="001114E8" w14:paraId="5CBBB57D" w14:textId="77777777" w:rsidTr="00FD1603">
        <w:tc>
          <w:tcPr>
            <w:tcW w:w="2789" w:type="dxa"/>
            <w:shd w:val="clear" w:color="auto" w:fill="DBE5F1" w:themeFill="accent1" w:themeFillTint="33"/>
          </w:tcPr>
          <w:p w14:paraId="4A5F2FDD" w14:textId="56B2507C" w:rsidR="001114E8" w:rsidRPr="007F2C39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1.0</w:t>
            </w:r>
          </w:p>
        </w:tc>
        <w:tc>
          <w:tcPr>
            <w:tcW w:w="2789" w:type="dxa"/>
            <w:shd w:val="clear" w:color="auto" w:fill="DBE5F1" w:themeFill="accent1" w:themeFillTint="33"/>
          </w:tcPr>
          <w:p w14:paraId="40BC0907" w14:textId="60D07875" w:rsidR="001114E8" w:rsidRPr="007F2C39" w:rsidRDefault="001114E8" w:rsidP="001114E8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Iteration 1 – Planning and Design </w:t>
            </w:r>
          </w:p>
        </w:tc>
        <w:tc>
          <w:tcPr>
            <w:tcW w:w="2790" w:type="dxa"/>
            <w:shd w:val="clear" w:color="auto" w:fill="DBE5F1" w:themeFill="accent1" w:themeFillTint="33"/>
          </w:tcPr>
          <w:p w14:paraId="08B31FEC" w14:textId="77777777" w:rsidR="001114E8" w:rsidRDefault="001114E8" w:rsidP="001114E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5ADC540F" w14:textId="77777777" w:rsidR="001114E8" w:rsidRDefault="001114E8" w:rsidP="001114E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5191AD8C" w14:textId="77777777" w:rsidR="001114E8" w:rsidRDefault="001114E8" w:rsidP="001114E8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730840" w14:paraId="19B57ECB" w14:textId="77777777" w:rsidTr="001114E8">
        <w:tc>
          <w:tcPr>
            <w:tcW w:w="2789" w:type="dxa"/>
          </w:tcPr>
          <w:p w14:paraId="282E7040" w14:textId="00394B63" w:rsidR="00730840" w:rsidRDefault="00730840" w:rsidP="0073084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1</w:t>
            </w:r>
          </w:p>
        </w:tc>
        <w:tc>
          <w:tcPr>
            <w:tcW w:w="2789" w:type="dxa"/>
          </w:tcPr>
          <w:p w14:paraId="18951A0C" w14:textId="43F7F5DE" w:rsidR="00730840" w:rsidRDefault="00730840" w:rsidP="0073084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790" w:type="dxa"/>
          </w:tcPr>
          <w:p w14:paraId="2B150D2F" w14:textId="2C38F73E" w:rsidR="00730840" w:rsidRDefault="00730840" w:rsidP="0073084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Team members meeting </w:t>
            </w:r>
          </w:p>
        </w:tc>
        <w:tc>
          <w:tcPr>
            <w:tcW w:w="2790" w:type="dxa"/>
          </w:tcPr>
          <w:p w14:paraId="61A7A135" w14:textId="09CF6985" w:rsidR="00730840" w:rsidRDefault="00171435" w:rsidP="0073084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="00730840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s </w:t>
            </w:r>
          </w:p>
        </w:tc>
        <w:tc>
          <w:tcPr>
            <w:tcW w:w="2790" w:type="dxa"/>
          </w:tcPr>
          <w:p w14:paraId="76E065FC" w14:textId="13FEE4F8" w:rsidR="00730840" w:rsidRDefault="00171435" w:rsidP="00730840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="00730840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 w:rsidR="00FD65C1">
              <w:rPr>
                <w:rFonts w:eastAsia="Times New Roman" w:cs="Calibri"/>
                <w:sz w:val="24"/>
                <w:szCs w:val="24"/>
                <w:lang w:val="en-NZ" w:eastAsia="en-NZ"/>
              </w:rPr>
              <w:t>(</w:t>
            </w:r>
            <w:r w:rsidR="00730840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0</w:t>
            </w:r>
            <w:r w:rsidR="00D51D6C"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="00FD65C1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x3) </w:t>
            </w:r>
            <w:r w:rsidR="00730840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80</w:t>
            </w:r>
            <w:r w:rsidR="00730840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$  </w:t>
            </w:r>
          </w:p>
        </w:tc>
      </w:tr>
      <w:tr w:rsidR="00973959" w14:paraId="7A700656" w14:textId="77777777" w:rsidTr="001114E8">
        <w:tc>
          <w:tcPr>
            <w:tcW w:w="2789" w:type="dxa"/>
          </w:tcPr>
          <w:p w14:paraId="62CDEA2A" w14:textId="6468C730" w:rsidR="00973959" w:rsidRDefault="00302CC1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2</w:t>
            </w:r>
          </w:p>
        </w:tc>
        <w:tc>
          <w:tcPr>
            <w:tcW w:w="2789" w:type="dxa"/>
          </w:tcPr>
          <w:p w14:paraId="109D44D9" w14:textId="4C37875B" w:rsidR="00973959" w:rsidRDefault="00973959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4C7B89">
              <w:rPr>
                <w:rFonts w:eastAsia="Times New Roman" w:cs="Calibri"/>
                <w:sz w:val="24"/>
                <w:szCs w:val="24"/>
                <w:lang w:val="en-NZ" w:eastAsia="en-NZ"/>
              </w:rPr>
              <w:t>Hardware</w:t>
            </w:r>
            <w:r w:rsidR="00380614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  <w:r w:rsidR="00380614">
              <w:rPr>
                <w:rFonts w:eastAsia="Times New Roman" w:cs="Calibri"/>
                <w:sz w:val="24"/>
                <w:szCs w:val="24"/>
                <w:lang w:val="en-NZ" w:eastAsia="en-NZ"/>
              </w:rPr>
              <w:t>– applicable to entire project</w:t>
            </w:r>
            <w:r w:rsidR="00380614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90" w:type="dxa"/>
          </w:tcPr>
          <w:p w14:paraId="7C66E868" w14:textId="31045274" w:rsidR="00973959" w:rsidRDefault="00973959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Laptop</w:t>
            </w:r>
            <w:r w:rsidR="00073918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</w:t>
            </w:r>
          </w:p>
        </w:tc>
        <w:tc>
          <w:tcPr>
            <w:tcW w:w="2790" w:type="dxa"/>
          </w:tcPr>
          <w:p w14:paraId="12EEEB19" w14:textId="1D1A6D9A" w:rsidR="00973959" w:rsidRDefault="00973959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laptops </w:t>
            </w:r>
          </w:p>
        </w:tc>
        <w:tc>
          <w:tcPr>
            <w:tcW w:w="2790" w:type="dxa"/>
          </w:tcPr>
          <w:p w14:paraId="72BDE7BC" w14:textId="081B4C60" w:rsidR="00973959" w:rsidRDefault="00973959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000</w:t>
            </w:r>
            <w:r w:rsidR="00D51D6C"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000$ </w:t>
            </w:r>
          </w:p>
        </w:tc>
      </w:tr>
      <w:tr w:rsidR="00973959" w14:paraId="410B8F91" w14:textId="77777777" w:rsidTr="001114E8">
        <w:tc>
          <w:tcPr>
            <w:tcW w:w="2789" w:type="dxa"/>
          </w:tcPr>
          <w:p w14:paraId="4A7748C0" w14:textId="64B04F2F" w:rsidR="00973959" w:rsidRDefault="00302CC1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3</w:t>
            </w:r>
          </w:p>
        </w:tc>
        <w:tc>
          <w:tcPr>
            <w:tcW w:w="2789" w:type="dxa"/>
          </w:tcPr>
          <w:p w14:paraId="5D2EBB86" w14:textId="43EBFCCD" w:rsidR="00973959" w:rsidRDefault="001A023E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Software –</w:t>
            </w:r>
            <w:r w:rsidR="00380614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applicable to entire project</w:t>
            </w:r>
            <w:r w:rsidR="00380614"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90" w:type="dxa"/>
          </w:tcPr>
          <w:p w14:paraId="64DCF259" w14:textId="3BCC6237" w:rsidR="00973959" w:rsidRDefault="00973959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Office 365 – MS Teams</w:t>
            </w:r>
          </w:p>
        </w:tc>
        <w:tc>
          <w:tcPr>
            <w:tcW w:w="2790" w:type="dxa"/>
          </w:tcPr>
          <w:p w14:paraId="0B4A250A" w14:textId="5BA13C88" w:rsidR="00973959" w:rsidRDefault="0042307D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-month subscription</w:t>
            </w:r>
            <w:r w:rsidR="00153710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x5 users</w:t>
            </w:r>
          </w:p>
        </w:tc>
        <w:tc>
          <w:tcPr>
            <w:tcW w:w="2790" w:type="dxa"/>
          </w:tcPr>
          <w:p w14:paraId="367BA8E8" w14:textId="4EE11C61" w:rsidR="00973959" w:rsidRDefault="00492A8C" w:rsidP="00973959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From 3x(5x</w:t>
            </w:r>
            <w:r w:rsidRPr="00492A8C">
              <w:rPr>
                <w:rFonts w:eastAsia="Times New Roman" w:cs="Calibri"/>
                <w:sz w:val="24"/>
                <w:szCs w:val="24"/>
                <w:lang w:val="en-NZ" w:eastAsia="en-NZ"/>
              </w:rPr>
              <w:t>9.1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$) = </w:t>
            </w:r>
            <w:r w:rsidRPr="00492A8C">
              <w:rPr>
                <w:rFonts w:eastAsia="Times New Roman" w:cs="Calibri"/>
                <w:sz w:val="24"/>
                <w:szCs w:val="24"/>
                <w:lang w:val="en-NZ" w:eastAsia="en-NZ"/>
              </w:rPr>
              <w:t>136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.50$ (tax not included)</w:t>
            </w:r>
          </w:p>
        </w:tc>
      </w:tr>
      <w:tr w:rsidR="00C744AD" w14:paraId="2DFE6B44" w14:textId="77777777" w:rsidTr="001114E8">
        <w:tc>
          <w:tcPr>
            <w:tcW w:w="2789" w:type="dxa"/>
          </w:tcPr>
          <w:p w14:paraId="347BB345" w14:textId="298FA156" w:rsidR="00C744AD" w:rsidRDefault="00C744AD" w:rsidP="00C744A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4</w:t>
            </w:r>
          </w:p>
        </w:tc>
        <w:tc>
          <w:tcPr>
            <w:tcW w:w="2789" w:type="dxa"/>
          </w:tcPr>
          <w:p w14:paraId="0899313E" w14:textId="459C7FCF" w:rsidR="00C744AD" w:rsidRDefault="00C744AD" w:rsidP="00C744A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Stakeholder Register</w:t>
            </w:r>
          </w:p>
        </w:tc>
        <w:tc>
          <w:tcPr>
            <w:tcW w:w="2790" w:type="dxa"/>
          </w:tcPr>
          <w:p w14:paraId="7802BC76" w14:textId="205A6B3E" w:rsidR="00C744AD" w:rsidRDefault="00C744AD" w:rsidP="00C744A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790" w:type="dxa"/>
          </w:tcPr>
          <w:p w14:paraId="1C04E9C3" w14:textId="1BDFE1A7" w:rsidR="00C744AD" w:rsidRDefault="00C744AD" w:rsidP="00C744A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 hour </w:t>
            </w:r>
          </w:p>
        </w:tc>
        <w:tc>
          <w:tcPr>
            <w:tcW w:w="2790" w:type="dxa"/>
          </w:tcPr>
          <w:p w14:paraId="0388B117" w14:textId="5D312661" w:rsidR="00C744AD" w:rsidRDefault="00C744AD" w:rsidP="00C744AD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0$x3 = 90$</w:t>
            </w:r>
          </w:p>
        </w:tc>
      </w:tr>
      <w:tr w:rsidR="0057166B" w14:paraId="33499618" w14:textId="77777777" w:rsidTr="001114E8">
        <w:tc>
          <w:tcPr>
            <w:tcW w:w="2789" w:type="dxa"/>
          </w:tcPr>
          <w:p w14:paraId="3C727F72" w14:textId="2CBF9C8C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5</w:t>
            </w:r>
          </w:p>
        </w:tc>
        <w:tc>
          <w:tcPr>
            <w:tcW w:w="2789" w:type="dxa"/>
          </w:tcPr>
          <w:p w14:paraId="0F901AA6" w14:textId="24585982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Persona Developing </w:t>
            </w:r>
          </w:p>
        </w:tc>
        <w:tc>
          <w:tcPr>
            <w:tcW w:w="2790" w:type="dxa"/>
          </w:tcPr>
          <w:p w14:paraId="265B0ACD" w14:textId="134A45C5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790" w:type="dxa"/>
          </w:tcPr>
          <w:p w14:paraId="0DBA32AB" w14:textId="5C8E04C6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hours</w:t>
            </w:r>
          </w:p>
        </w:tc>
        <w:tc>
          <w:tcPr>
            <w:tcW w:w="2790" w:type="dxa"/>
          </w:tcPr>
          <w:p w14:paraId="3B367595" w14:textId="49CA0C7F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(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$x3) 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80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$  </w:t>
            </w:r>
          </w:p>
        </w:tc>
      </w:tr>
      <w:tr w:rsidR="0057166B" w14:paraId="5AE84EF5" w14:textId="77777777" w:rsidTr="001114E8">
        <w:tc>
          <w:tcPr>
            <w:tcW w:w="2789" w:type="dxa"/>
          </w:tcPr>
          <w:p w14:paraId="74204B0D" w14:textId="664783F8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6</w:t>
            </w:r>
          </w:p>
        </w:tc>
        <w:tc>
          <w:tcPr>
            <w:tcW w:w="2789" w:type="dxa"/>
          </w:tcPr>
          <w:p w14:paraId="15EC3753" w14:textId="70622D24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Persona Testing </w:t>
            </w:r>
          </w:p>
        </w:tc>
        <w:tc>
          <w:tcPr>
            <w:tcW w:w="2790" w:type="dxa"/>
          </w:tcPr>
          <w:p w14:paraId="22131989" w14:textId="4C04F4FD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790" w:type="dxa"/>
          </w:tcPr>
          <w:p w14:paraId="51C760F4" w14:textId="1C7798AD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1 hour </w:t>
            </w:r>
          </w:p>
        </w:tc>
        <w:tc>
          <w:tcPr>
            <w:tcW w:w="2790" w:type="dxa"/>
          </w:tcPr>
          <w:p w14:paraId="68DF55B7" w14:textId="3328EA75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0$x3 = 90$</w:t>
            </w:r>
          </w:p>
        </w:tc>
      </w:tr>
      <w:tr w:rsidR="0057166B" w14:paraId="10221E9E" w14:textId="77777777" w:rsidTr="001114E8">
        <w:tc>
          <w:tcPr>
            <w:tcW w:w="2789" w:type="dxa"/>
          </w:tcPr>
          <w:p w14:paraId="4826CADA" w14:textId="251E7A86" w:rsidR="0057166B" w:rsidRDefault="00B66540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7</w:t>
            </w:r>
          </w:p>
        </w:tc>
        <w:tc>
          <w:tcPr>
            <w:tcW w:w="2789" w:type="dxa"/>
          </w:tcPr>
          <w:p w14:paraId="1340EC6F" w14:textId="27506900" w:rsidR="0057166B" w:rsidRDefault="00B66540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Markdown files</w:t>
            </w:r>
          </w:p>
        </w:tc>
        <w:tc>
          <w:tcPr>
            <w:tcW w:w="2790" w:type="dxa"/>
          </w:tcPr>
          <w:p w14:paraId="3CBB0CA1" w14:textId="797089CD" w:rsidR="0057166B" w:rsidRPr="00805CFA" w:rsidRDefault="0003244A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790" w:type="dxa"/>
          </w:tcPr>
          <w:p w14:paraId="6EE06011" w14:textId="4AC85444" w:rsidR="0057166B" w:rsidRDefault="007A4B8E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</w:t>
            </w:r>
            <w:r w:rsidR="0003244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hour</w:t>
            </w:r>
          </w:p>
        </w:tc>
        <w:tc>
          <w:tcPr>
            <w:tcW w:w="2790" w:type="dxa"/>
          </w:tcPr>
          <w:p w14:paraId="30D25560" w14:textId="6DB16DA5" w:rsidR="0057166B" w:rsidRDefault="007A4B8E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0$x3 = 90$</w:t>
            </w:r>
          </w:p>
        </w:tc>
      </w:tr>
      <w:tr w:rsidR="00237C08" w14:paraId="44728D4C" w14:textId="77777777" w:rsidTr="001114E8">
        <w:tc>
          <w:tcPr>
            <w:tcW w:w="2789" w:type="dxa"/>
          </w:tcPr>
          <w:p w14:paraId="2B380AB3" w14:textId="24AAAE62" w:rsidR="00237C08" w:rsidRDefault="00237C08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8</w:t>
            </w:r>
          </w:p>
        </w:tc>
        <w:tc>
          <w:tcPr>
            <w:tcW w:w="2789" w:type="dxa"/>
          </w:tcPr>
          <w:p w14:paraId="1FFF3F82" w14:textId="77A064F3" w:rsidR="00237C08" w:rsidRDefault="00237C08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Iteration 1 Report</w:t>
            </w:r>
          </w:p>
        </w:tc>
        <w:tc>
          <w:tcPr>
            <w:tcW w:w="2790" w:type="dxa"/>
          </w:tcPr>
          <w:p w14:paraId="1E3426D6" w14:textId="5DD42DB9" w:rsidR="00237C08" w:rsidRPr="00805CFA" w:rsidRDefault="00237C08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+ uploading file</w:t>
            </w:r>
          </w:p>
        </w:tc>
        <w:tc>
          <w:tcPr>
            <w:tcW w:w="2790" w:type="dxa"/>
          </w:tcPr>
          <w:p w14:paraId="51C29398" w14:textId="056BD1CA" w:rsidR="00237C08" w:rsidRDefault="00237C08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 hour</w:t>
            </w:r>
          </w:p>
        </w:tc>
        <w:tc>
          <w:tcPr>
            <w:tcW w:w="2790" w:type="dxa"/>
          </w:tcPr>
          <w:p w14:paraId="30A4FC5F" w14:textId="2D447052" w:rsidR="00237C08" w:rsidRDefault="00237C08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0$x3 = 90$</w:t>
            </w:r>
          </w:p>
        </w:tc>
      </w:tr>
      <w:tr w:rsidR="0057166B" w14:paraId="3FC5CE30" w14:textId="77777777" w:rsidTr="00FD65C1">
        <w:tc>
          <w:tcPr>
            <w:tcW w:w="2789" w:type="dxa"/>
            <w:shd w:val="clear" w:color="auto" w:fill="DBE5F1" w:themeFill="accent1" w:themeFillTint="33"/>
          </w:tcPr>
          <w:p w14:paraId="550F9A1D" w14:textId="21ECE08F" w:rsidR="0057166B" w:rsidRPr="00FD65C1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FD65C1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Sub-Total </w:t>
            </w:r>
          </w:p>
        </w:tc>
        <w:tc>
          <w:tcPr>
            <w:tcW w:w="2789" w:type="dxa"/>
            <w:shd w:val="clear" w:color="auto" w:fill="DBE5F1" w:themeFill="accent1" w:themeFillTint="33"/>
          </w:tcPr>
          <w:p w14:paraId="52982C51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32E8FAD7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2EEBD4A9" w14:textId="77777777" w:rsidR="0057166B" w:rsidRPr="00EF6F52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284A26F8" w14:textId="0C245A56" w:rsidR="0057166B" w:rsidRPr="00EF6F52" w:rsidRDefault="00EF6F52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EF6F52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3</w:t>
            </w:r>
            <w:r w:rsidR="00492A8C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856.50</w:t>
            </w:r>
            <w:r w:rsidRPr="00EF6F52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</w:t>
            </w:r>
            <w:r w:rsidRPr="00EF6F52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 </w:t>
            </w:r>
          </w:p>
        </w:tc>
      </w:tr>
      <w:tr w:rsidR="0057166B" w14:paraId="673ACD8E" w14:textId="77777777" w:rsidTr="00FD1603">
        <w:tc>
          <w:tcPr>
            <w:tcW w:w="2789" w:type="dxa"/>
            <w:shd w:val="clear" w:color="auto" w:fill="DBE5F1" w:themeFill="accent1" w:themeFillTint="33"/>
          </w:tcPr>
          <w:p w14:paraId="36B018F0" w14:textId="3402652D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2.0</w:t>
            </w:r>
          </w:p>
        </w:tc>
        <w:tc>
          <w:tcPr>
            <w:tcW w:w="2789" w:type="dxa"/>
            <w:shd w:val="clear" w:color="auto" w:fill="DBE5F1" w:themeFill="accent1" w:themeFillTint="33"/>
          </w:tcPr>
          <w:p w14:paraId="1CB9873B" w14:textId="79C02E3D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Iteration </w:t>
            </w: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2 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–</w:t>
            </w: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Implementation</w:t>
            </w: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 </w:t>
            </w:r>
          </w:p>
        </w:tc>
        <w:tc>
          <w:tcPr>
            <w:tcW w:w="2790" w:type="dxa"/>
            <w:shd w:val="clear" w:color="auto" w:fill="DBE5F1" w:themeFill="accent1" w:themeFillTint="33"/>
          </w:tcPr>
          <w:p w14:paraId="1485A652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664A60FE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4E77DBDF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0656115D" w14:textId="77777777" w:rsidTr="001114E8">
        <w:tc>
          <w:tcPr>
            <w:tcW w:w="2789" w:type="dxa"/>
          </w:tcPr>
          <w:p w14:paraId="7347F9DF" w14:textId="3914BC5C" w:rsidR="0057166B" w:rsidRPr="00457256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457256">
              <w:rPr>
                <w:rFonts w:eastAsia="Times New Roman" w:cs="Calibri"/>
                <w:sz w:val="24"/>
                <w:szCs w:val="24"/>
                <w:lang w:val="en-NZ" w:eastAsia="en-NZ"/>
              </w:rPr>
              <w:t>2.1</w:t>
            </w:r>
          </w:p>
        </w:tc>
        <w:tc>
          <w:tcPr>
            <w:tcW w:w="2789" w:type="dxa"/>
          </w:tcPr>
          <w:p w14:paraId="2B49D62D" w14:textId="13A0F1DB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</w:tc>
        <w:tc>
          <w:tcPr>
            <w:tcW w:w="2790" w:type="dxa"/>
          </w:tcPr>
          <w:p w14:paraId="4AAA410E" w14:textId="2D1F6F0A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790" w:type="dxa"/>
          </w:tcPr>
          <w:p w14:paraId="008EA595" w14:textId="01D68A88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790" w:type="dxa"/>
          </w:tcPr>
          <w:p w14:paraId="7B730364" w14:textId="1A4DB74C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4x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(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3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x3) 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= 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60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$  </w:t>
            </w:r>
          </w:p>
        </w:tc>
      </w:tr>
      <w:tr w:rsidR="0057166B" w14:paraId="408052C1" w14:textId="77777777" w:rsidTr="001114E8">
        <w:tc>
          <w:tcPr>
            <w:tcW w:w="2789" w:type="dxa"/>
          </w:tcPr>
          <w:p w14:paraId="5BEBEBA3" w14:textId="6A14E1DF" w:rsidR="0057166B" w:rsidRPr="00457256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457256">
              <w:rPr>
                <w:rFonts w:eastAsia="Times New Roman" w:cs="Calibri"/>
                <w:sz w:val="24"/>
                <w:szCs w:val="24"/>
                <w:lang w:val="en-NZ" w:eastAsia="en-NZ"/>
              </w:rPr>
              <w:t>2.2</w:t>
            </w:r>
          </w:p>
        </w:tc>
        <w:tc>
          <w:tcPr>
            <w:tcW w:w="2789" w:type="dxa"/>
          </w:tcPr>
          <w:p w14:paraId="04BBC095" w14:textId="733E04A4" w:rsidR="0057166B" w:rsidRPr="004C7B89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4C7B89">
              <w:rPr>
                <w:rFonts w:eastAsia="Times New Roman" w:cs="Calibri"/>
                <w:sz w:val="24"/>
                <w:szCs w:val="24"/>
                <w:lang w:val="en-NZ" w:eastAsia="en-NZ"/>
              </w:rPr>
              <w:t>Software</w:t>
            </w:r>
          </w:p>
        </w:tc>
        <w:tc>
          <w:tcPr>
            <w:tcW w:w="2790" w:type="dxa"/>
          </w:tcPr>
          <w:p w14:paraId="31D7CAFA" w14:textId="78DEB3C0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dobe Suite</w:t>
            </w:r>
          </w:p>
        </w:tc>
        <w:tc>
          <w:tcPr>
            <w:tcW w:w="2790" w:type="dxa"/>
          </w:tcPr>
          <w:p w14:paraId="3E92B129" w14:textId="1903FB9C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-month subscription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x3 users</w:t>
            </w:r>
          </w:p>
        </w:tc>
        <w:tc>
          <w:tcPr>
            <w:tcW w:w="2790" w:type="dxa"/>
          </w:tcPr>
          <w:p w14:paraId="1CA351A8" w14:textId="327DAFD5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x(79$x3) = 711$</w:t>
            </w:r>
          </w:p>
        </w:tc>
      </w:tr>
      <w:tr w:rsidR="0057166B" w14:paraId="3C35E89C" w14:textId="77777777" w:rsidTr="001114E8">
        <w:tc>
          <w:tcPr>
            <w:tcW w:w="2789" w:type="dxa"/>
          </w:tcPr>
          <w:p w14:paraId="406829C6" w14:textId="782E020A" w:rsidR="0057166B" w:rsidRPr="00457256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457256">
              <w:rPr>
                <w:rFonts w:eastAsia="Times New Roman" w:cs="Calibri"/>
                <w:sz w:val="24"/>
                <w:szCs w:val="24"/>
                <w:lang w:val="en-NZ" w:eastAsia="en-NZ"/>
              </w:rPr>
              <w:lastRenderedPageBreak/>
              <w:t>2.3</w:t>
            </w:r>
          </w:p>
        </w:tc>
        <w:tc>
          <w:tcPr>
            <w:tcW w:w="2789" w:type="dxa"/>
          </w:tcPr>
          <w:p w14:paraId="77175A5B" w14:textId="17894CD1" w:rsidR="0057166B" w:rsidRPr="004C7B89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4C7B89">
              <w:rPr>
                <w:rFonts w:eastAsia="Times New Roman" w:cs="Calibri"/>
                <w:sz w:val="24"/>
                <w:szCs w:val="24"/>
                <w:lang w:val="en-NZ" w:eastAsia="en-NZ"/>
              </w:rPr>
              <w:t>Software</w:t>
            </w:r>
          </w:p>
        </w:tc>
        <w:tc>
          <w:tcPr>
            <w:tcW w:w="2790" w:type="dxa"/>
          </w:tcPr>
          <w:p w14:paraId="55F2558F" w14:textId="6A261084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GitHub</w:t>
            </w:r>
          </w:p>
        </w:tc>
        <w:tc>
          <w:tcPr>
            <w:tcW w:w="2790" w:type="dxa"/>
          </w:tcPr>
          <w:p w14:paraId="4CC93C92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5F257CE9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6E3958E5" w14:textId="77777777" w:rsidTr="001114E8">
        <w:tc>
          <w:tcPr>
            <w:tcW w:w="2789" w:type="dxa"/>
          </w:tcPr>
          <w:p w14:paraId="1B28D233" w14:textId="10B00B79" w:rsidR="0057166B" w:rsidRPr="00C35874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C35874">
              <w:rPr>
                <w:rFonts w:eastAsia="Times New Roman" w:cs="Calibri"/>
                <w:sz w:val="24"/>
                <w:szCs w:val="24"/>
                <w:lang w:val="en-NZ" w:eastAsia="en-NZ"/>
              </w:rPr>
              <w:t>…</w:t>
            </w:r>
          </w:p>
        </w:tc>
        <w:tc>
          <w:tcPr>
            <w:tcW w:w="2789" w:type="dxa"/>
          </w:tcPr>
          <w:p w14:paraId="0814BF4B" w14:textId="77777777" w:rsidR="0057166B" w:rsidRPr="004C7B89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1EFB637F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2D24C6A8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76E5F01C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6089B580" w14:textId="77777777" w:rsidTr="00981E9C">
        <w:tc>
          <w:tcPr>
            <w:tcW w:w="2789" w:type="dxa"/>
            <w:shd w:val="clear" w:color="auto" w:fill="DBE5F1" w:themeFill="accent1" w:themeFillTint="33"/>
          </w:tcPr>
          <w:p w14:paraId="48EAB2F0" w14:textId="5CDBF1C5" w:rsidR="0057166B" w:rsidRPr="00C35874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FD65C1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Sub-Total </w:t>
            </w:r>
          </w:p>
        </w:tc>
        <w:tc>
          <w:tcPr>
            <w:tcW w:w="2789" w:type="dxa"/>
            <w:shd w:val="clear" w:color="auto" w:fill="DBE5F1" w:themeFill="accent1" w:themeFillTint="33"/>
          </w:tcPr>
          <w:p w14:paraId="6EDF8058" w14:textId="77777777" w:rsidR="0057166B" w:rsidRPr="004C7B89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0F4BA409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63E0AEAE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3D9A3901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483EA93E" w14:textId="77777777" w:rsidTr="00FD1603">
        <w:tc>
          <w:tcPr>
            <w:tcW w:w="2789" w:type="dxa"/>
            <w:shd w:val="clear" w:color="auto" w:fill="DBE5F1" w:themeFill="accent1" w:themeFillTint="33"/>
          </w:tcPr>
          <w:p w14:paraId="2B4671E3" w14:textId="719E39B7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3.0</w:t>
            </w:r>
          </w:p>
        </w:tc>
        <w:tc>
          <w:tcPr>
            <w:tcW w:w="2789" w:type="dxa"/>
            <w:shd w:val="clear" w:color="auto" w:fill="DBE5F1" w:themeFill="accent1" w:themeFillTint="33"/>
          </w:tcPr>
          <w:p w14:paraId="488BCC35" w14:textId="0EE95A93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7F2C39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Iteration 3 – Implementation and MVP</w:t>
            </w:r>
          </w:p>
        </w:tc>
        <w:tc>
          <w:tcPr>
            <w:tcW w:w="2790" w:type="dxa"/>
            <w:shd w:val="clear" w:color="auto" w:fill="DBE5F1" w:themeFill="accent1" w:themeFillTint="33"/>
          </w:tcPr>
          <w:p w14:paraId="3625F6AE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69753A7D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5151BFFA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67E84959" w14:textId="77777777" w:rsidTr="001114E8">
        <w:tc>
          <w:tcPr>
            <w:tcW w:w="2789" w:type="dxa"/>
          </w:tcPr>
          <w:p w14:paraId="3B8AC4C1" w14:textId="1E0A2864" w:rsidR="0057166B" w:rsidRPr="00FD1603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FD1603">
              <w:rPr>
                <w:rFonts w:eastAsia="Times New Roman" w:cs="Calibri"/>
                <w:sz w:val="24"/>
                <w:szCs w:val="24"/>
                <w:lang w:val="en-NZ" w:eastAsia="en-NZ"/>
              </w:rPr>
              <w:t>…</w:t>
            </w:r>
          </w:p>
        </w:tc>
        <w:tc>
          <w:tcPr>
            <w:tcW w:w="2789" w:type="dxa"/>
          </w:tcPr>
          <w:p w14:paraId="55AAEFB0" w14:textId="77777777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19BA0908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10F9466F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460FD196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20EC437E" w14:textId="77777777" w:rsidTr="00981E9C">
        <w:tc>
          <w:tcPr>
            <w:tcW w:w="2789" w:type="dxa"/>
            <w:shd w:val="clear" w:color="auto" w:fill="DBE5F1" w:themeFill="accent1" w:themeFillTint="33"/>
          </w:tcPr>
          <w:p w14:paraId="256BCA26" w14:textId="0BCC5D32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FD65C1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Sub-Total </w:t>
            </w:r>
          </w:p>
        </w:tc>
        <w:tc>
          <w:tcPr>
            <w:tcW w:w="2789" w:type="dxa"/>
            <w:shd w:val="clear" w:color="auto" w:fill="DBE5F1" w:themeFill="accent1" w:themeFillTint="33"/>
          </w:tcPr>
          <w:p w14:paraId="3336EB06" w14:textId="77777777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5CE30923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0CE27A41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6778D0B9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1DEE0524" w14:textId="77777777" w:rsidTr="00FD1603">
        <w:tc>
          <w:tcPr>
            <w:tcW w:w="2789" w:type="dxa"/>
            <w:shd w:val="clear" w:color="auto" w:fill="DBE5F1" w:themeFill="accent1" w:themeFillTint="33"/>
          </w:tcPr>
          <w:p w14:paraId="0EF70C8D" w14:textId="6E6D14C7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4.0</w:t>
            </w:r>
          </w:p>
        </w:tc>
        <w:tc>
          <w:tcPr>
            <w:tcW w:w="2789" w:type="dxa"/>
            <w:shd w:val="clear" w:color="auto" w:fill="DBE5F1" w:themeFill="accent1" w:themeFillTint="33"/>
          </w:tcPr>
          <w:p w14:paraId="36A9283B" w14:textId="286E065D" w:rsidR="0057166B" w:rsidRPr="007F2C39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Final Handover</w:t>
            </w:r>
          </w:p>
        </w:tc>
        <w:tc>
          <w:tcPr>
            <w:tcW w:w="2790" w:type="dxa"/>
            <w:shd w:val="clear" w:color="auto" w:fill="DBE5F1" w:themeFill="accent1" w:themeFillTint="33"/>
          </w:tcPr>
          <w:p w14:paraId="12794351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511832C5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2860A02F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7ED511C3" w14:textId="77777777" w:rsidTr="001114E8">
        <w:tc>
          <w:tcPr>
            <w:tcW w:w="2789" w:type="dxa"/>
          </w:tcPr>
          <w:p w14:paraId="17A54A7C" w14:textId="2E28D443" w:rsidR="0057166B" w:rsidRPr="00FD1603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1</w:t>
            </w:r>
          </w:p>
        </w:tc>
        <w:tc>
          <w:tcPr>
            <w:tcW w:w="2789" w:type="dxa"/>
          </w:tcPr>
          <w:p w14:paraId="3B273982" w14:textId="1BB52562" w:rsidR="0057166B" w:rsidRPr="0044304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44304B">
              <w:rPr>
                <w:rFonts w:eastAsia="Times New Roman" w:cs="Calibri"/>
                <w:sz w:val="24"/>
                <w:szCs w:val="24"/>
                <w:lang w:val="en-NZ" w:eastAsia="en-NZ"/>
              </w:rPr>
              <w:t>Website Hosting</w:t>
            </w:r>
          </w:p>
        </w:tc>
        <w:tc>
          <w:tcPr>
            <w:tcW w:w="2790" w:type="dxa"/>
          </w:tcPr>
          <w:p w14:paraId="6AD60E7C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30F69838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7F3A68D8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30A5F656" w14:textId="77777777" w:rsidTr="001114E8">
        <w:tc>
          <w:tcPr>
            <w:tcW w:w="2789" w:type="dxa"/>
          </w:tcPr>
          <w:p w14:paraId="441B2ED3" w14:textId="556D436C" w:rsidR="0057166B" w:rsidRPr="00FD1603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.2</w:t>
            </w:r>
          </w:p>
        </w:tc>
        <w:tc>
          <w:tcPr>
            <w:tcW w:w="2789" w:type="dxa"/>
          </w:tcPr>
          <w:p w14:paraId="61E035FC" w14:textId="78C1AFBB" w:rsidR="0057166B" w:rsidRPr="00F24183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F24183">
              <w:rPr>
                <w:rFonts w:eastAsia="Times New Roman" w:cs="Calibri"/>
                <w:sz w:val="24"/>
                <w:szCs w:val="24"/>
                <w:lang w:val="en-NZ" w:eastAsia="en-NZ"/>
              </w:rPr>
              <w:t>Domain Name</w:t>
            </w:r>
          </w:p>
        </w:tc>
        <w:tc>
          <w:tcPr>
            <w:tcW w:w="2790" w:type="dxa"/>
          </w:tcPr>
          <w:p w14:paraId="7183DC83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6AAF70DE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6789E869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56996D4D" w14:textId="77777777" w:rsidTr="001114E8">
        <w:tc>
          <w:tcPr>
            <w:tcW w:w="2789" w:type="dxa"/>
          </w:tcPr>
          <w:p w14:paraId="6BEA4378" w14:textId="097569BD" w:rsidR="0057166B" w:rsidRPr="00FD1603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FD1603">
              <w:rPr>
                <w:rFonts w:eastAsia="Times New Roman" w:cs="Calibri"/>
                <w:sz w:val="24"/>
                <w:szCs w:val="24"/>
                <w:lang w:val="en-NZ" w:eastAsia="en-NZ"/>
              </w:rPr>
              <w:t>…</w:t>
            </w:r>
          </w:p>
        </w:tc>
        <w:tc>
          <w:tcPr>
            <w:tcW w:w="2789" w:type="dxa"/>
          </w:tcPr>
          <w:p w14:paraId="152B3341" w14:textId="77777777" w:rsidR="0057166B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355A0461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5966C6D1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</w:tcPr>
          <w:p w14:paraId="56E62800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2E126EDC" w14:textId="77777777" w:rsidTr="008F25A3">
        <w:tc>
          <w:tcPr>
            <w:tcW w:w="2789" w:type="dxa"/>
            <w:shd w:val="clear" w:color="auto" w:fill="DBE5F1" w:themeFill="accent1" w:themeFillTint="33"/>
          </w:tcPr>
          <w:p w14:paraId="34469238" w14:textId="7BF464AE" w:rsidR="0057166B" w:rsidRPr="00133EEE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FD65C1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Sub-Total </w:t>
            </w:r>
          </w:p>
        </w:tc>
        <w:tc>
          <w:tcPr>
            <w:tcW w:w="2789" w:type="dxa"/>
            <w:shd w:val="clear" w:color="auto" w:fill="DBE5F1" w:themeFill="accent1" w:themeFillTint="33"/>
          </w:tcPr>
          <w:p w14:paraId="12644171" w14:textId="77777777" w:rsidR="0057166B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2B2F5063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512BB29E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90" w:type="dxa"/>
            <w:shd w:val="clear" w:color="auto" w:fill="DBE5F1" w:themeFill="accent1" w:themeFillTint="33"/>
          </w:tcPr>
          <w:p w14:paraId="14702A46" w14:textId="77777777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</w:tr>
      <w:tr w:rsidR="0057166B" w14:paraId="3C5128A5" w14:textId="77777777" w:rsidTr="005E1E03">
        <w:tc>
          <w:tcPr>
            <w:tcW w:w="2789" w:type="dxa"/>
            <w:shd w:val="clear" w:color="auto" w:fill="DBE5F1" w:themeFill="accent1" w:themeFillTint="33"/>
          </w:tcPr>
          <w:p w14:paraId="3D6B8DAE" w14:textId="4A0F449E" w:rsidR="0057166B" w:rsidRPr="00133EEE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89" w:type="dxa"/>
            <w:shd w:val="clear" w:color="auto" w:fill="DBE5F1" w:themeFill="accent1" w:themeFillTint="33"/>
          </w:tcPr>
          <w:p w14:paraId="62272825" w14:textId="46C8359E" w:rsidR="0057166B" w:rsidRDefault="0057166B" w:rsidP="0057166B">
            <w:pPr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90" w:type="dxa"/>
            <w:shd w:val="clear" w:color="auto" w:fill="DBE5F1" w:themeFill="accent1" w:themeFillTint="33"/>
          </w:tcPr>
          <w:p w14:paraId="133C0EC7" w14:textId="09BDCE89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90" w:type="dxa"/>
            <w:shd w:val="clear" w:color="auto" w:fill="DBE5F1" w:themeFill="accent1" w:themeFillTint="33"/>
          </w:tcPr>
          <w:p w14:paraId="020F9B06" w14:textId="51A912F8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90" w:type="dxa"/>
            <w:shd w:val="clear" w:color="auto" w:fill="DBE5F1" w:themeFill="accent1" w:themeFillTint="33"/>
          </w:tcPr>
          <w:p w14:paraId="2BBAE788" w14:textId="097CF880" w:rsidR="0057166B" w:rsidRDefault="0057166B" w:rsidP="0057166B">
            <w:pPr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 xml:space="preserve">… </w:t>
            </w:r>
            <w:r w:rsidRPr="00805CFA"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  <w:r w:rsidRPr="00805CFA"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</w:tr>
    </w:tbl>
    <w:p w14:paraId="03AB1210" w14:textId="424838D5" w:rsidR="00805CFA" w:rsidRPr="00805CFA" w:rsidRDefault="00805CFA" w:rsidP="00805CF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NZ" w:eastAsia="en-NZ"/>
        </w:rPr>
      </w:pPr>
      <w:r w:rsidRPr="00805CFA">
        <w:rPr>
          <w:rFonts w:eastAsia="Times New Roman" w:cs="Calibri"/>
          <w:sz w:val="24"/>
          <w:szCs w:val="24"/>
          <w:lang w:val="en-NZ" w:eastAsia="en-NZ"/>
        </w:rPr>
        <w:t> </w:t>
      </w:r>
    </w:p>
    <w:p w14:paraId="034AD2EA" w14:textId="18E65E3C" w:rsidR="007F5382" w:rsidRPr="000532DA" w:rsidRDefault="007F5382" w:rsidP="00684B5F">
      <w:pPr>
        <w:rPr>
          <w:lang w:val="en-NZ"/>
        </w:rPr>
      </w:pPr>
    </w:p>
    <w:sectPr w:rsidR="007F5382" w:rsidRPr="000532DA" w:rsidSect="00A307F2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F2744" w14:textId="77777777" w:rsidR="008259BF" w:rsidRDefault="008259BF" w:rsidP="0089414A">
      <w:pPr>
        <w:spacing w:after="0" w:line="240" w:lineRule="auto"/>
      </w:pPr>
      <w:r>
        <w:separator/>
      </w:r>
    </w:p>
  </w:endnote>
  <w:endnote w:type="continuationSeparator" w:id="0">
    <w:p w14:paraId="4BCDABEA" w14:textId="77777777" w:rsidR="008259BF" w:rsidRDefault="008259BF" w:rsidP="008941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F7B8F" w14:textId="77777777" w:rsidR="008259BF" w:rsidRDefault="008259BF" w:rsidP="0089414A">
      <w:pPr>
        <w:spacing w:after="0" w:line="240" w:lineRule="auto"/>
      </w:pPr>
      <w:r>
        <w:separator/>
      </w:r>
    </w:p>
  </w:footnote>
  <w:footnote w:type="continuationSeparator" w:id="0">
    <w:p w14:paraId="4F665910" w14:textId="77777777" w:rsidR="008259BF" w:rsidRDefault="008259BF" w:rsidP="008941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4452576">
    <w:abstractNumId w:val="1"/>
  </w:num>
  <w:num w:numId="2" w16cid:durableId="834153303">
    <w:abstractNumId w:val="0"/>
  </w:num>
  <w:num w:numId="3" w16cid:durableId="1325475040">
    <w:abstractNumId w:val="6"/>
  </w:num>
  <w:num w:numId="4" w16cid:durableId="824249444">
    <w:abstractNumId w:val="5"/>
  </w:num>
  <w:num w:numId="5" w16cid:durableId="598411390">
    <w:abstractNumId w:val="4"/>
  </w:num>
  <w:num w:numId="6" w16cid:durableId="1609584949">
    <w:abstractNumId w:val="7"/>
  </w:num>
  <w:num w:numId="7" w16cid:durableId="401030142">
    <w:abstractNumId w:val="3"/>
  </w:num>
  <w:num w:numId="8" w16cid:durableId="7522363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3244A"/>
    <w:rsid w:val="000335FC"/>
    <w:rsid w:val="000532DA"/>
    <w:rsid w:val="00057005"/>
    <w:rsid w:val="00073918"/>
    <w:rsid w:val="00084E15"/>
    <w:rsid w:val="000A5D4C"/>
    <w:rsid w:val="001114E8"/>
    <w:rsid w:val="00133EEE"/>
    <w:rsid w:val="00153710"/>
    <w:rsid w:val="00171435"/>
    <w:rsid w:val="00196CB4"/>
    <w:rsid w:val="001A023E"/>
    <w:rsid w:val="001A20EC"/>
    <w:rsid w:val="001F394C"/>
    <w:rsid w:val="00237C08"/>
    <w:rsid w:val="00264D53"/>
    <w:rsid w:val="002979E3"/>
    <w:rsid w:val="00302CC1"/>
    <w:rsid w:val="00371DC5"/>
    <w:rsid w:val="00372B3A"/>
    <w:rsid w:val="00380614"/>
    <w:rsid w:val="003904B8"/>
    <w:rsid w:val="0042307D"/>
    <w:rsid w:val="00440B18"/>
    <w:rsid w:val="0044304B"/>
    <w:rsid w:val="00457256"/>
    <w:rsid w:val="00492A8C"/>
    <w:rsid w:val="004C7B89"/>
    <w:rsid w:val="0057166B"/>
    <w:rsid w:val="005B584A"/>
    <w:rsid w:val="005E1E03"/>
    <w:rsid w:val="00684B5F"/>
    <w:rsid w:val="00730840"/>
    <w:rsid w:val="0077469D"/>
    <w:rsid w:val="007A4B8E"/>
    <w:rsid w:val="007F2C39"/>
    <w:rsid w:val="007F5382"/>
    <w:rsid w:val="00805CFA"/>
    <w:rsid w:val="008259BF"/>
    <w:rsid w:val="00840CC5"/>
    <w:rsid w:val="008911ED"/>
    <w:rsid w:val="0089414A"/>
    <w:rsid w:val="008F25A3"/>
    <w:rsid w:val="008F7BBC"/>
    <w:rsid w:val="00973959"/>
    <w:rsid w:val="00981E9C"/>
    <w:rsid w:val="00986607"/>
    <w:rsid w:val="00994D34"/>
    <w:rsid w:val="00A307F2"/>
    <w:rsid w:val="00AD3C53"/>
    <w:rsid w:val="00B54E0B"/>
    <w:rsid w:val="00B66540"/>
    <w:rsid w:val="00BD5CEE"/>
    <w:rsid w:val="00C14A14"/>
    <w:rsid w:val="00C35874"/>
    <w:rsid w:val="00C63F1C"/>
    <w:rsid w:val="00C744AD"/>
    <w:rsid w:val="00CA0A83"/>
    <w:rsid w:val="00D04AE1"/>
    <w:rsid w:val="00D162DE"/>
    <w:rsid w:val="00D51D6C"/>
    <w:rsid w:val="00D84B29"/>
    <w:rsid w:val="00DA43AD"/>
    <w:rsid w:val="00E65FD0"/>
    <w:rsid w:val="00E86BBD"/>
    <w:rsid w:val="00EF6F52"/>
    <w:rsid w:val="00F24183"/>
    <w:rsid w:val="00F363B3"/>
    <w:rsid w:val="00F46FFB"/>
    <w:rsid w:val="00FA5D34"/>
    <w:rsid w:val="00FD1603"/>
    <w:rsid w:val="00FD65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E0A8D5"/>
  <w15:chartTrackingRefBased/>
  <w15:docId w15:val="{1D65E1D1-A8D3-42E5-B7E8-CE28FAAF3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805CF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05CFA"/>
  </w:style>
  <w:style w:type="character" w:customStyle="1" w:styleId="eop">
    <w:name w:val="eop"/>
    <w:basedOn w:val="DefaultParagraphFont"/>
    <w:rsid w:val="00805CFA"/>
  </w:style>
  <w:style w:type="paragraph" w:styleId="Header">
    <w:name w:val="header"/>
    <w:basedOn w:val="Normal"/>
    <w:link w:val="HeaderChar"/>
    <w:uiPriority w:val="99"/>
    <w:rsid w:val="008941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414A"/>
    <w:rPr>
      <w:lang w:val="en-GB"/>
    </w:rPr>
  </w:style>
  <w:style w:type="paragraph" w:styleId="Footer">
    <w:name w:val="footer"/>
    <w:basedOn w:val="Normal"/>
    <w:link w:val="FooterChar"/>
    <w:uiPriority w:val="99"/>
    <w:rsid w:val="008941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414A"/>
    <w:rPr>
      <w:lang w:val="en-GB"/>
    </w:rPr>
  </w:style>
  <w:style w:type="table" w:styleId="TableGrid">
    <w:name w:val="Table Grid"/>
    <w:basedOn w:val="TableNormal"/>
    <w:uiPriority w:val="59"/>
    <w:rsid w:val="00111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4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7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9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7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26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45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78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66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2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086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1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926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80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255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0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06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52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793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24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9257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78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65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74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997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361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096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71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69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2120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43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169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81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7173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45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1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35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728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4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22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9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306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178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294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2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1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30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098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944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43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56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481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5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9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4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168FB953F0144BA16418B581A4BE57" ma:contentTypeVersion="7" ma:contentTypeDescription="Create a new document." ma:contentTypeScope="" ma:versionID="acd978d5d274436e6716b208736fd6b0">
  <xsd:schema xmlns:xsd="http://www.w3.org/2001/XMLSchema" xmlns:xs="http://www.w3.org/2001/XMLSchema" xmlns:p="http://schemas.microsoft.com/office/2006/metadata/properties" xmlns:ns2="4c2ccf94-df23-4890-b487-540125894612" targetNamespace="http://schemas.microsoft.com/office/2006/metadata/properties" ma:root="true" ma:fieldsID="6816edd4d8d445ae4d9b27e6d022dd43" ns2:_="">
    <xsd:import namespace="4c2ccf94-df23-4890-b487-5401258946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2ccf94-df23-4890-b487-5401258946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72D8D9-47AB-45BD-B68C-925D5F505E68}"/>
</file>

<file path=customXml/itemProps2.xml><?xml version="1.0" encoding="utf-8"?>
<ds:datastoreItem xmlns:ds="http://schemas.openxmlformats.org/officeDocument/2006/customXml" ds:itemID="{24A4C824-C91C-4704-8FD6-F644EA5B5E7E}"/>
</file>

<file path=customXml/itemProps3.xml><?xml version="1.0" encoding="utf-8"?>
<ds:datastoreItem xmlns:ds="http://schemas.openxmlformats.org/officeDocument/2006/customXml" ds:itemID="{B600D736-ED22-4DE3-A783-C8B0FE82BDB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199</Words>
  <Characters>113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Karl Lilia</cp:lastModifiedBy>
  <cp:revision>57</cp:revision>
  <dcterms:created xsi:type="dcterms:W3CDTF">2022-04-06T03:33:00Z</dcterms:created>
  <dcterms:modified xsi:type="dcterms:W3CDTF">2022-04-06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168FB953F0144BA16418B581A4BE57</vt:lpwstr>
  </property>
</Properties>
</file>